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olger</w:t>
      </w:r>
      <w:r>
        <w:t xml:space="preserve"> </w:t>
      </w:r>
      <w:r>
        <w:t xml:space="preserve">Fullriede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12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0d50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e57c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86360f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%22http://google.com%22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%22http://google.com%22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Holger Fullriede</dc:creator>
  <dcterms:created xsi:type="dcterms:W3CDTF">2019-12-26T23:03:20Z</dcterms:created>
  <dcterms:modified xsi:type="dcterms:W3CDTF">2019-12-26T23:03:20Z</dcterms:modified>
</cp:coreProperties>
</file>